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iet</w:t>
      </w:r>
      <w:r>
        <w:t xml:space="preserve"> </w:t>
      </w:r>
      <w:r>
        <w:t xml:space="preserve">Nam</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Viet Nam received a score of 72.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Viet Nam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et Nam received a score of</w:t>
      </w:r>
      <w:r>
        <w:t xml:space="preserve"> </w:t>
      </w:r>
      <w:r>
        <w:rPr>
          <w:b/>
          <w:bCs/>
        </w:rPr>
        <w:t xml:space="preserve">69.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Viet Nam received a score of 89.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Viet Nam received a score of 52.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Viet Nam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Viet Nam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Viet Nam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Viet Nam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Viet Nam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Viet Nam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Viet Nam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Viet Nam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Viet Nam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Viet Nam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Viet Nam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Viet Nam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Viet Nam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89,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11,2016,202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7, 1998, 2002, 2004, 2006, 2008, 2010, 2012, 2014, 2016, 2018, 2020,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2, 2003, 2005, 2006, 2007, 2010, 2013,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C2B1AA-2D36-4333-AD8A-46BD6EEEAD08}"/>
</file>

<file path=customXml/itemProps2.xml><?xml version="1.0" encoding="utf-8"?>
<ds:datastoreItem xmlns:ds="http://schemas.openxmlformats.org/officeDocument/2006/customXml" ds:itemID="{3C5BD975-F3F8-4E42-922F-044B964FC5AD}"/>
</file>

<file path=customXml/itemProps3.xml><?xml version="1.0" encoding="utf-8"?>
<ds:datastoreItem xmlns:ds="http://schemas.openxmlformats.org/officeDocument/2006/customXml" ds:itemID="{200AE149-5186-4D6D-8A2B-71417D3A944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41:37Z</dcterms:created>
  <dcterms:modified xsi:type="dcterms:W3CDTF">2024-11-01T16: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Viet Nam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